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2AF0A380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0E6973A9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4118F4">
        <w:rPr>
          <w:rFonts w:ascii="Inter" w:eastAsia="Luxi Sans" w:hAnsi="Inter" w:cs="Tahoma"/>
          <w:b/>
          <w:kern w:val="28"/>
          <w:szCs w:val="20"/>
        </w:rPr>
        <w:t xml:space="preserve"> Antonie Urbanová</w:t>
      </w:r>
    </w:p>
    <w:p w14:paraId="34399342" w14:textId="0236D7F9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4118F4">
        <w:rPr>
          <w:rFonts w:ascii="Inter" w:eastAsia="Luxi Sans" w:hAnsi="Inter" w:cs="Tahoma"/>
          <w:b/>
          <w:kern w:val="28"/>
          <w:szCs w:val="20"/>
        </w:rPr>
        <w:t xml:space="preserve"> Metodika kontroly procesů IT</w:t>
      </w:r>
    </w:p>
    <w:p w14:paraId="0143E298" w14:textId="732CF8FC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4118F4">
        <w:rPr>
          <w:rFonts w:ascii="Inter" w:eastAsia="Luxi Sans" w:hAnsi="Inter" w:cs="Tahoma"/>
          <w:b/>
          <w:kern w:val="28"/>
          <w:szCs w:val="20"/>
        </w:rPr>
        <w:t>Cílem práce je seznámení se s různými metodikami kontroly IT procesů a porovnání dvou nejpoužívanějších (ITIL a COBIT).</w:t>
      </w:r>
    </w:p>
    <w:p w14:paraId="76BDFD76" w14:textId="281C8259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4118F4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CC3E83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1790663E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449507E5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777A33D7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CC3E83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2BC149F3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72F8B089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6F730842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4200E8C8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46AE3751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CC3E83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2229E50F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1FBF0260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6118F638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CC3E83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4A0FEA71" w:rsidR="002105B7" w:rsidRPr="009D6592" w:rsidRDefault="00CC3E83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942ADAB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CC3E83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CC3E83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5F9E29D8" w:rsidR="002105B7" w:rsidRPr="009D6592" w:rsidRDefault="008E5AF9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CC3E83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CC3E83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308FE446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1247AEFC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8E5AF9">
        <w:rPr>
          <w:rFonts w:ascii="Inter" w:eastAsia="Luxi Sans" w:hAnsi="Inter" w:cs="Tahoma"/>
          <w:b/>
          <w:kern w:val="1"/>
          <w:szCs w:val="20"/>
        </w:rPr>
        <w:t xml:space="preserve"> Využívala jste při práci nástroje umělé inteligence?</w:t>
      </w:r>
    </w:p>
    <w:p w14:paraId="42E165E3" w14:textId="1C1937D7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8E5AF9">
        <w:rPr>
          <w:rFonts w:ascii="Inter" w:eastAsia="Luxi Sans" w:hAnsi="Inter" w:cs="Tahoma"/>
          <w:b/>
          <w:kern w:val="1"/>
          <w:szCs w:val="20"/>
        </w:rPr>
        <w:t>Umělou inteligenci v kapitole 6, která je věnována novým výzvám zmiňujete</w:t>
      </w:r>
      <w:r w:rsidR="004F4BE5">
        <w:rPr>
          <w:rFonts w:ascii="Inter" w:eastAsia="Luxi Sans" w:hAnsi="Inter" w:cs="Tahoma"/>
          <w:b/>
          <w:kern w:val="1"/>
          <w:szCs w:val="20"/>
        </w:rPr>
        <w:t xml:space="preserve"> okrajově</w:t>
      </w:r>
      <w:r w:rsidR="008E5AF9">
        <w:rPr>
          <w:rFonts w:ascii="Inter" w:eastAsia="Luxi Sans" w:hAnsi="Inter" w:cs="Tahoma"/>
          <w:b/>
          <w:kern w:val="1"/>
          <w:szCs w:val="20"/>
        </w:rPr>
        <w:t>, proč?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E5AF9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414F9881" w:rsidR="00806357" w:rsidRPr="00806357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4F4BE5">
        <w:rPr>
          <w:rFonts w:ascii="Inter" w:eastAsia="Luxi Sans" w:hAnsi="Inter" w:cs="Tahoma"/>
          <w:b/>
          <w:kern w:val="1"/>
          <w:szCs w:val="20"/>
        </w:rPr>
        <w:t xml:space="preserve"> velmi dobře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6ED1AC0A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4F4BE5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4F4BE5">
        <w:rPr>
          <w:rFonts w:ascii="Inter" w:eastAsia="Luxi Sans" w:hAnsi="Inter" w:cs="Tahoma"/>
          <w:b/>
          <w:kern w:val="1"/>
          <w:szCs w:val="20"/>
        </w:rPr>
        <w:t>19.6.2024</w:t>
      </w:r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0E6B2EC7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40EE48A8" w14:textId="24B75E77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9AFCF01" w14:textId="6DA7AB43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46209B2" w14:textId="4F052934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40A9ABE" w14:textId="2C72E445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EAC03DB" w14:textId="64B5E863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31A1013F" w14:textId="3ED94863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30BAC2B6" w14:textId="1DA6DF18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5C9659A" w14:textId="6CDB9D9F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03AD120" w14:textId="1648322A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AB93518" w14:textId="450AA059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3B640E3" w14:textId="43BC7042" w:rsidR="004118F4" w:rsidRDefault="004118F4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33435F6" w14:textId="5148C1E8" w:rsidR="008E5AF9" w:rsidRDefault="004118F4" w:rsidP="004118F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>Předkládaná bakalářská práce se věnuje nástrojům zajišťujících kvalitu IT procesů jak z pohled</w:t>
      </w:r>
      <w:r w:rsidR="00CE5C3C">
        <w:rPr>
          <w:rFonts w:ascii="Inter" w:eastAsia="Luxi Sans" w:hAnsi="Inter" w:cs="Tahoma"/>
          <w:kern w:val="1"/>
          <w:szCs w:val="20"/>
        </w:rPr>
        <w:t>u</w:t>
      </w:r>
      <w:r>
        <w:rPr>
          <w:rFonts w:ascii="Inter" w:eastAsia="Luxi Sans" w:hAnsi="Inter" w:cs="Tahoma"/>
          <w:kern w:val="1"/>
          <w:szCs w:val="20"/>
        </w:rPr>
        <w:t xml:space="preserve"> bezpečnosti, tak i z pohledu řízení a kvality. Práce je teoreticky zaměřena, studentka se musela </w:t>
      </w:r>
      <w:r w:rsidR="004F4BE5">
        <w:rPr>
          <w:rFonts w:ascii="Inter" w:eastAsia="Luxi Sans" w:hAnsi="Inter" w:cs="Tahoma"/>
          <w:kern w:val="1"/>
          <w:szCs w:val="20"/>
        </w:rPr>
        <w:t>seznámit s řadou</w:t>
      </w:r>
      <w:r>
        <w:rPr>
          <w:rFonts w:ascii="Inter" w:eastAsia="Luxi Sans" w:hAnsi="Inter" w:cs="Tahoma"/>
          <w:kern w:val="1"/>
          <w:szCs w:val="20"/>
        </w:rPr>
        <w:t xml:space="preserve"> přístupů k této problematice a rovněž i si ujasnit použ</w:t>
      </w:r>
      <w:r w:rsidR="00CE5C3C">
        <w:rPr>
          <w:rFonts w:ascii="Inter" w:eastAsia="Luxi Sans" w:hAnsi="Inter" w:cs="Tahoma"/>
          <w:kern w:val="1"/>
          <w:szCs w:val="20"/>
        </w:rPr>
        <w:t>í</w:t>
      </w:r>
      <w:r>
        <w:rPr>
          <w:rFonts w:ascii="Inter" w:eastAsia="Luxi Sans" w:hAnsi="Inter" w:cs="Tahoma"/>
          <w:kern w:val="1"/>
          <w:szCs w:val="20"/>
        </w:rPr>
        <w:t>vané pojmy (viz kapit</w:t>
      </w:r>
      <w:r w:rsidR="00CE5C3C">
        <w:rPr>
          <w:rFonts w:ascii="Inter" w:eastAsia="Luxi Sans" w:hAnsi="Inter" w:cs="Tahoma"/>
          <w:kern w:val="1"/>
          <w:szCs w:val="20"/>
        </w:rPr>
        <w:t>o</w:t>
      </w:r>
      <w:r>
        <w:rPr>
          <w:rFonts w:ascii="Inter" w:eastAsia="Luxi Sans" w:hAnsi="Inter" w:cs="Tahoma"/>
          <w:kern w:val="1"/>
          <w:szCs w:val="20"/>
        </w:rPr>
        <w:t xml:space="preserve">la </w:t>
      </w:r>
      <w:r w:rsidR="004F4BE5">
        <w:rPr>
          <w:rFonts w:ascii="Inter" w:eastAsia="Luxi Sans" w:hAnsi="Inter" w:cs="Tahoma"/>
          <w:kern w:val="1"/>
          <w:szCs w:val="20"/>
        </w:rPr>
        <w:t>č. 1).</w:t>
      </w:r>
      <w:r w:rsidR="00CE5C3C">
        <w:rPr>
          <w:rFonts w:ascii="Inter" w:eastAsia="Luxi Sans" w:hAnsi="Inter" w:cs="Tahoma"/>
          <w:kern w:val="1"/>
          <w:szCs w:val="20"/>
        </w:rPr>
        <w:t xml:space="preserve"> Druhá kapitola práce se věnuje ISO normám, kterých je celá řada. Třetí kapitola je již věnována metodice ITIL a čtvrtá metodice COBIT. </w:t>
      </w:r>
      <w:r w:rsidR="004F4BE5">
        <w:rPr>
          <w:rFonts w:ascii="Inter" w:eastAsia="Luxi Sans" w:hAnsi="Inter" w:cs="Tahoma"/>
          <w:kern w:val="1"/>
          <w:szCs w:val="20"/>
        </w:rPr>
        <w:t>Pátá</w:t>
      </w:r>
      <w:r w:rsidR="008E5AF9">
        <w:rPr>
          <w:rFonts w:ascii="Inter" w:eastAsia="Luxi Sans" w:hAnsi="Inter" w:cs="Tahoma"/>
          <w:kern w:val="1"/>
          <w:szCs w:val="20"/>
        </w:rPr>
        <w:t xml:space="preserve"> kapitola srovnává obě dvě metodiky z pohledu úrovně řízení. Šestá kapitola poukazuje na nové výzvy.</w:t>
      </w:r>
    </w:p>
    <w:p w14:paraId="1F18D8C7" w14:textId="711EC24C" w:rsidR="004118F4" w:rsidRDefault="008E5AF9" w:rsidP="004118F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>Při práci těžila studentka především z odborné literatury a webových stránek věnovaných dané problematice</w:t>
      </w:r>
      <w:r w:rsidR="00CC3E83">
        <w:rPr>
          <w:rFonts w:ascii="Inter" w:eastAsia="Luxi Sans" w:hAnsi="Inter" w:cs="Tahoma"/>
          <w:kern w:val="1"/>
          <w:szCs w:val="20"/>
        </w:rPr>
        <w:t xml:space="preserve">, vzhledem k rozsahu práce nemohla jít příliš do hloubky, to by </w:t>
      </w:r>
      <w:bookmarkStart w:id="0" w:name="_GoBack"/>
      <w:bookmarkEnd w:id="0"/>
      <w:r w:rsidR="00CC3E83">
        <w:rPr>
          <w:rFonts w:ascii="Inter" w:eastAsia="Luxi Sans" w:hAnsi="Inter" w:cs="Tahoma"/>
          <w:kern w:val="1"/>
          <w:szCs w:val="20"/>
        </w:rPr>
        <w:t xml:space="preserve">vyžadovalo mnohem rozsáhlejší práci. Studentka práci vypracovávala samostatně, </w:t>
      </w:r>
      <w:r w:rsidR="004F4BE5">
        <w:rPr>
          <w:rFonts w:ascii="Inter" w:eastAsia="Luxi Sans" w:hAnsi="Inter" w:cs="Tahoma"/>
          <w:kern w:val="1"/>
          <w:szCs w:val="20"/>
        </w:rPr>
        <w:t>v práci prokázala nabyté znalosti, jen některé formulace v práci svědčí o časové tísni a chybí jim větší pečlivost, některé zkratky nejsou vysvětleny (např. EGIT). Proto práci hodnotím stup</w:t>
      </w:r>
      <w:r w:rsidR="00CC3E83">
        <w:rPr>
          <w:rFonts w:ascii="Inter" w:eastAsia="Luxi Sans" w:hAnsi="Inter" w:cs="Tahoma"/>
          <w:kern w:val="1"/>
          <w:szCs w:val="20"/>
        </w:rPr>
        <w:t>něm velmi dobře</w:t>
      </w:r>
      <w:r w:rsidR="004F4BE5">
        <w:rPr>
          <w:rFonts w:ascii="Inter" w:eastAsia="Luxi Sans" w:hAnsi="Inter" w:cs="Tahoma"/>
          <w:kern w:val="1"/>
          <w:szCs w:val="20"/>
        </w:rPr>
        <w:t xml:space="preserve">. </w:t>
      </w:r>
      <w:r>
        <w:rPr>
          <w:rFonts w:ascii="Inter" w:eastAsia="Luxi Sans" w:hAnsi="Inter" w:cs="Tahoma"/>
          <w:kern w:val="1"/>
          <w:szCs w:val="20"/>
        </w:rPr>
        <w:t xml:space="preserve">  </w:t>
      </w:r>
    </w:p>
    <w:p w14:paraId="74902E5B" w14:textId="77777777" w:rsidR="004118F4" w:rsidRPr="004118F4" w:rsidRDefault="004118F4" w:rsidP="004118F4">
      <w:pPr>
        <w:widowControl w:val="0"/>
        <w:suppressAutoHyphens/>
        <w:spacing w:after="0" w:line="240" w:lineRule="auto"/>
        <w:jc w:val="both"/>
      </w:pPr>
    </w:p>
    <w:sectPr w:rsidR="004118F4" w:rsidRPr="004118F4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0FD4B" w14:textId="77777777" w:rsidR="00EE4055" w:rsidRDefault="00EE4055" w:rsidP="008F253F">
      <w:r>
        <w:separator/>
      </w:r>
    </w:p>
  </w:endnote>
  <w:endnote w:type="continuationSeparator" w:id="0">
    <w:p w14:paraId="2780E091" w14:textId="77777777" w:rsidR="00EE4055" w:rsidRDefault="00EE4055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Content>
      <w:p w14:paraId="7132E48F" w14:textId="77777777" w:rsidR="00CC3E83" w:rsidRDefault="00CC3E83" w:rsidP="00CC3E83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CC3E83" w:rsidRDefault="00CC3E83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56BC0EEF" w:rsidR="00CC3E83" w:rsidRPr="006040E5" w:rsidRDefault="00CC3E83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Content>
        <w:r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EC68D8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EC68D8" w:rsidRPr="00EC68D8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26A5DC41" w:rsidR="00CC3E83" w:rsidRPr="00B505AD" w:rsidRDefault="00CC3E83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CC3E83" w:rsidRPr="00B505AD" w:rsidRDefault="00CC3E83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AB210" w14:textId="77777777" w:rsidR="00CC3E83" w:rsidRDefault="00CC3E8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932B1C" w14:textId="77777777" w:rsidR="00EE4055" w:rsidRDefault="00EE4055" w:rsidP="008F253F">
      <w:r>
        <w:separator/>
      </w:r>
    </w:p>
  </w:footnote>
  <w:footnote w:type="continuationSeparator" w:id="0">
    <w:p w14:paraId="0B77C215" w14:textId="77777777" w:rsidR="00EE4055" w:rsidRDefault="00EE4055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71379" w14:textId="77777777" w:rsidR="00CC3E83" w:rsidRDefault="00CC3E8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CC3E83" w:rsidRDefault="00CC3E8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60CC8" w14:textId="77777777" w:rsidR="00CC3E83" w:rsidRDefault="00CC3E83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105B7"/>
    <w:rsid w:val="00237FF3"/>
    <w:rsid w:val="00297AA4"/>
    <w:rsid w:val="00340AAF"/>
    <w:rsid w:val="003A1E8C"/>
    <w:rsid w:val="003B62EA"/>
    <w:rsid w:val="003C7838"/>
    <w:rsid w:val="003D3C0E"/>
    <w:rsid w:val="004118F4"/>
    <w:rsid w:val="00430A2A"/>
    <w:rsid w:val="004557FB"/>
    <w:rsid w:val="0046125D"/>
    <w:rsid w:val="00483458"/>
    <w:rsid w:val="004F4195"/>
    <w:rsid w:val="004F4BE5"/>
    <w:rsid w:val="0053563A"/>
    <w:rsid w:val="00572024"/>
    <w:rsid w:val="005D1D09"/>
    <w:rsid w:val="006040E5"/>
    <w:rsid w:val="0065391B"/>
    <w:rsid w:val="00715782"/>
    <w:rsid w:val="007805A9"/>
    <w:rsid w:val="007B4A21"/>
    <w:rsid w:val="00806357"/>
    <w:rsid w:val="008359C7"/>
    <w:rsid w:val="008A54FB"/>
    <w:rsid w:val="008A6809"/>
    <w:rsid w:val="008E09E6"/>
    <w:rsid w:val="008E5AF9"/>
    <w:rsid w:val="008F1102"/>
    <w:rsid w:val="008F253F"/>
    <w:rsid w:val="009117DB"/>
    <w:rsid w:val="00930F3F"/>
    <w:rsid w:val="009441E4"/>
    <w:rsid w:val="009713ED"/>
    <w:rsid w:val="00972CFC"/>
    <w:rsid w:val="00996CB2"/>
    <w:rsid w:val="009C202B"/>
    <w:rsid w:val="009D6592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D214F"/>
    <w:rsid w:val="00BF3AA8"/>
    <w:rsid w:val="00C72301"/>
    <w:rsid w:val="00C73C96"/>
    <w:rsid w:val="00C7452F"/>
    <w:rsid w:val="00C911C5"/>
    <w:rsid w:val="00C92A95"/>
    <w:rsid w:val="00CC3E83"/>
    <w:rsid w:val="00CE24A7"/>
    <w:rsid w:val="00CE5C3C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EC68D8"/>
    <w:rsid w:val="00EE4055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F4B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4BE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4.xml><?xml version="1.0" encoding="utf-8"?>
<ds:datastoreItem xmlns:ds="http://schemas.openxmlformats.org/officeDocument/2006/customXml" ds:itemID="{A2E9775F-B560-43A6-A007-85869F728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409</Words>
  <Characters>2436</Characters>
  <Application>Microsoft Office Word</Application>
  <DocSecurity>0</DocSecurity>
  <Lines>128</Lines>
  <Paragraphs>6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4</cp:revision>
  <cp:lastPrinted>2024-06-19T08:15:00Z</cp:lastPrinted>
  <dcterms:created xsi:type="dcterms:W3CDTF">2024-06-19T07:22:00Z</dcterms:created>
  <dcterms:modified xsi:type="dcterms:W3CDTF">2024-06-19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1759abf564db02dea0986ccda023d4a04915a29cf515e24a47bd754d3c868e86</vt:lpwstr>
  </property>
</Properties>
</file>